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13AAEF" w14:textId="7BA8454A" w:rsidR="004C6F94" w:rsidRPr="004C6F94" w:rsidRDefault="004C6F94" w:rsidP="004C6F94">
      <w:pPr>
        <w:rPr>
          <w:b/>
          <w:bCs/>
          <w:sz w:val="32"/>
          <w:szCs w:val="32"/>
          <w:u w:val="single"/>
        </w:rPr>
      </w:pPr>
      <w:r w:rsidRPr="004C6F94">
        <w:rPr>
          <w:b/>
          <w:bCs/>
          <w:sz w:val="32"/>
          <w:szCs w:val="32"/>
          <w:u w:val="single"/>
        </w:rPr>
        <w:t>Data Transfer from AWS S3 to MinIO Bucket on vSphere VM</w:t>
      </w:r>
    </w:p>
    <w:p w14:paraId="77917940" w14:textId="77777777" w:rsidR="004C6F94" w:rsidRDefault="004C6F94" w:rsidP="004C6F94"/>
    <w:p w14:paraId="696516BF" w14:textId="01773534" w:rsidR="004C6F94" w:rsidRPr="004C6F94" w:rsidRDefault="004C6F94" w:rsidP="004C6F94">
      <w:pPr>
        <w:rPr>
          <w:b/>
          <w:bCs/>
          <w:sz w:val="24"/>
          <w:szCs w:val="24"/>
          <w:u w:val="single"/>
        </w:rPr>
      </w:pPr>
      <w:r w:rsidRPr="004C6F94">
        <w:rPr>
          <w:b/>
          <w:bCs/>
          <w:sz w:val="24"/>
          <w:szCs w:val="24"/>
          <w:u w:val="single"/>
        </w:rPr>
        <w:t>Prerequisites</w:t>
      </w:r>
    </w:p>
    <w:p w14:paraId="6D5F763D" w14:textId="77777777" w:rsidR="004C6F94" w:rsidRDefault="004C6F94" w:rsidP="004C6F94">
      <w:r>
        <w:t>1. AWS CLI: Ensure that AWS CLI is installed and configured on your local machine or the server from which the transfer will be initiated.</w:t>
      </w:r>
    </w:p>
    <w:p w14:paraId="0247F913" w14:textId="77777777" w:rsidR="004C6F94" w:rsidRDefault="004C6F94" w:rsidP="004C6F94">
      <w:r>
        <w:t>2. MinIO Client (mc): Install the MinIO Client (mc) on the same machine where you have AWS CLI configured.</w:t>
      </w:r>
    </w:p>
    <w:p w14:paraId="1E2B0B92" w14:textId="77777777" w:rsidR="004C6F94" w:rsidRDefault="004C6F94" w:rsidP="004C6F94">
      <w:r>
        <w:t>3. MinIO Server: A MinIO server set up on a vSphere VM.</w:t>
      </w:r>
    </w:p>
    <w:p w14:paraId="7467A652" w14:textId="77777777" w:rsidR="004C6F94" w:rsidRDefault="004C6F94" w:rsidP="004C6F94">
      <w:r>
        <w:t>4. Network Configuration: Ensure network connectivity between the machine (running AWS CLI and mc) and the MinIO server on vSphere VM.</w:t>
      </w:r>
    </w:p>
    <w:p w14:paraId="4764972B" w14:textId="77777777" w:rsidR="004C6F94" w:rsidRDefault="004C6F94" w:rsidP="004C6F94">
      <w:r>
        <w:t>5. Access Keys: Access keys for AWS S3 and MinIO bucket.</w:t>
      </w:r>
    </w:p>
    <w:p w14:paraId="79081E5D" w14:textId="77777777" w:rsidR="004C6F94" w:rsidRDefault="004C6F94" w:rsidP="004C6F94"/>
    <w:p w14:paraId="4781DC82" w14:textId="1B5FDA24" w:rsidR="004C6F94" w:rsidRPr="004C6F94" w:rsidRDefault="004C6F94" w:rsidP="004C6F94">
      <w:pPr>
        <w:rPr>
          <w:b/>
          <w:bCs/>
          <w:u w:val="single"/>
        </w:rPr>
      </w:pPr>
      <w:r w:rsidRPr="004C6F94">
        <w:rPr>
          <w:b/>
          <w:bCs/>
          <w:u w:val="single"/>
        </w:rPr>
        <w:t>Installing AWS CLI</w:t>
      </w:r>
    </w:p>
    <w:p w14:paraId="687815BF" w14:textId="77777777" w:rsidR="004C6F94" w:rsidRDefault="004C6F94" w:rsidP="004C6F94">
      <w:r>
        <w:t>If not already installed, follow these steps to install AWS CLI:</w:t>
      </w:r>
    </w:p>
    <w:p w14:paraId="7BCE9EC1" w14:textId="77777777" w:rsidR="004C6F94" w:rsidRDefault="004C6F94" w:rsidP="004C6F94"/>
    <w:p w14:paraId="52A95147" w14:textId="634653BF" w:rsidR="004C6F94" w:rsidRDefault="004C6F94" w:rsidP="004C6F94">
      <w:r>
        <w:t xml:space="preserve">&gt;&gt; </w:t>
      </w:r>
      <w:r>
        <w:t>curl "https://awscli.amazonaws.com/AWSCLIV2.pkg" -o "AWSCLIV2.pkg"</w:t>
      </w:r>
    </w:p>
    <w:p w14:paraId="449FF2A6" w14:textId="41FB8E2A" w:rsidR="004C6F94" w:rsidRDefault="004C6F94" w:rsidP="004C6F94">
      <w:r>
        <w:t xml:space="preserve">&gt;&gt; </w:t>
      </w:r>
      <w:proofErr w:type="spellStart"/>
      <w:r>
        <w:t>sudo</w:t>
      </w:r>
      <w:proofErr w:type="spellEnd"/>
      <w:r>
        <w:t xml:space="preserve"> installer -pkg AWSCLIV2.pkg -target /</w:t>
      </w:r>
    </w:p>
    <w:p w14:paraId="18C40F71" w14:textId="77777777" w:rsidR="004C6F94" w:rsidRDefault="004C6F94" w:rsidP="004C6F94"/>
    <w:p w14:paraId="34911C1F" w14:textId="77777777" w:rsidR="004C6F94" w:rsidRDefault="004C6F94" w:rsidP="004C6F94">
      <w:r>
        <w:t xml:space="preserve"> Verify installation</w:t>
      </w:r>
    </w:p>
    <w:p w14:paraId="3DF0A256" w14:textId="73641E16" w:rsidR="004C6F94" w:rsidRDefault="004C6F94" w:rsidP="004C6F94">
      <w:r>
        <w:t xml:space="preserve">&gt;&gt; </w:t>
      </w:r>
      <w:proofErr w:type="spellStart"/>
      <w:r>
        <w:t>aws</w:t>
      </w:r>
      <w:proofErr w:type="spellEnd"/>
      <w:r>
        <w:t xml:space="preserve"> --version</w:t>
      </w:r>
    </w:p>
    <w:p w14:paraId="5390853F" w14:textId="77777777" w:rsidR="004C6F94" w:rsidRDefault="004C6F94" w:rsidP="004C6F94"/>
    <w:p w14:paraId="6A54B114" w14:textId="77777777" w:rsidR="004C6F94" w:rsidRDefault="004C6F94" w:rsidP="004C6F94"/>
    <w:p w14:paraId="4E1A3B62" w14:textId="0FBDCDEF" w:rsidR="004C6F94" w:rsidRPr="004C6F94" w:rsidRDefault="004C6F94" w:rsidP="004C6F94">
      <w:pPr>
        <w:rPr>
          <w:b/>
          <w:bCs/>
          <w:u w:val="single"/>
        </w:rPr>
      </w:pPr>
      <w:r w:rsidRPr="004C6F94">
        <w:rPr>
          <w:b/>
          <w:bCs/>
          <w:u w:val="single"/>
        </w:rPr>
        <w:t>Installing MinIO Client (mc)</w:t>
      </w:r>
    </w:p>
    <w:p w14:paraId="41C0E006" w14:textId="77777777" w:rsidR="004C6F94" w:rsidRDefault="004C6F94" w:rsidP="004C6F94">
      <w:r>
        <w:t>Download and install the MinIO Client:</w:t>
      </w:r>
    </w:p>
    <w:p w14:paraId="1F5F0BB7" w14:textId="77777777" w:rsidR="004C6F94" w:rsidRDefault="004C6F94" w:rsidP="004C6F94"/>
    <w:p w14:paraId="6662DCBF" w14:textId="2AB2ED2C" w:rsidR="004C6F94" w:rsidRDefault="004C6F94" w:rsidP="004C6F94">
      <w:r>
        <w:t xml:space="preserve">&gt;&gt; </w:t>
      </w:r>
      <w:proofErr w:type="spellStart"/>
      <w:r>
        <w:t>wget</w:t>
      </w:r>
      <w:proofErr w:type="spellEnd"/>
      <w:r>
        <w:t xml:space="preserve"> https://dl.min.io/client/mc/release/linux-amd64/mc</w:t>
      </w:r>
    </w:p>
    <w:p w14:paraId="79BB78DB" w14:textId="4983EE63" w:rsidR="004C6F94" w:rsidRDefault="004C6F94" w:rsidP="004C6F94">
      <w:r>
        <w:t xml:space="preserve">&gt;&gt; </w:t>
      </w:r>
      <w:proofErr w:type="spellStart"/>
      <w:r>
        <w:t>chmod</w:t>
      </w:r>
      <w:proofErr w:type="spellEnd"/>
      <w:r>
        <w:t xml:space="preserve"> +x mc</w:t>
      </w:r>
    </w:p>
    <w:p w14:paraId="281851DC" w14:textId="04C85AE1" w:rsidR="004C6F94" w:rsidRDefault="004C6F94" w:rsidP="004C6F94">
      <w:r>
        <w:t xml:space="preserve">&gt;&gt; </w:t>
      </w:r>
      <w:proofErr w:type="spellStart"/>
      <w:r>
        <w:t>sudo</w:t>
      </w:r>
      <w:proofErr w:type="spellEnd"/>
      <w:r>
        <w:t xml:space="preserve"> mv mc /</w:t>
      </w:r>
      <w:proofErr w:type="spellStart"/>
      <w:r>
        <w:t>usr</w:t>
      </w:r>
      <w:proofErr w:type="spellEnd"/>
      <w:r>
        <w:t>/local/bin/</w:t>
      </w:r>
    </w:p>
    <w:p w14:paraId="480938C4" w14:textId="77777777" w:rsidR="004C6F94" w:rsidRDefault="004C6F94" w:rsidP="004C6F94"/>
    <w:p w14:paraId="17BDB361" w14:textId="155312CD" w:rsidR="004C6F94" w:rsidRDefault="004C6F94" w:rsidP="004C6F94">
      <w:r>
        <w:lastRenderedPageBreak/>
        <w:t>Verify installation</w:t>
      </w:r>
    </w:p>
    <w:p w14:paraId="63975B04" w14:textId="0D85397E" w:rsidR="004C6F94" w:rsidRDefault="004C6F94" w:rsidP="004C6F94">
      <w:r>
        <w:t xml:space="preserve">&gt;&gt; </w:t>
      </w:r>
      <w:r>
        <w:t>mc --version</w:t>
      </w:r>
    </w:p>
    <w:p w14:paraId="408B8CEF" w14:textId="77777777" w:rsidR="004C6F94" w:rsidRDefault="004C6F94" w:rsidP="004C6F94"/>
    <w:p w14:paraId="44AA768E" w14:textId="77777777" w:rsidR="004C6F94" w:rsidRDefault="004C6F94" w:rsidP="004C6F94"/>
    <w:p w14:paraId="5A92F53C" w14:textId="4AFB5962" w:rsidR="004C6F94" w:rsidRPr="004C6F94" w:rsidRDefault="004C6F94" w:rsidP="004C6F94">
      <w:pPr>
        <w:rPr>
          <w:b/>
          <w:bCs/>
          <w:u w:val="single"/>
        </w:rPr>
      </w:pPr>
      <w:r w:rsidRPr="004C6F94">
        <w:rPr>
          <w:b/>
          <w:bCs/>
          <w:u w:val="single"/>
        </w:rPr>
        <w:t>Configuring AWS CLI</w:t>
      </w:r>
    </w:p>
    <w:p w14:paraId="17BD5154" w14:textId="77777777" w:rsidR="004C6F94" w:rsidRDefault="004C6F94" w:rsidP="004C6F94">
      <w:r>
        <w:t>Configure AWS CLI with your AWS credentials:</w:t>
      </w:r>
    </w:p>
    <w:p w14:paraId="7DC8EDA3" w14:textId="6C0EF7CE" w:rsidR="004C6F94" w:rsidRDefault="004C6F94" w:rsidP="004C6F94">
      <w:r>
        <w:t xml:space="preserve">&gt;&gt; </w:t>
      </w:r>
      <w:proofErr w:type="spellStart"/>
      <w:r>
        <w:t>aws</w:t>
      </w:r>
      <w:proofErr w:type="spellEnd"/>
      <w:r>
        <w:t xml:space="preserve"> configure</w:t>
      </w:r>
    </w:p>
    <w:p w14:paraId="205174E3" w14:textId="77777777" w:rsidR="004C6F94" w:rsidRDefault="004C6F94" w:rsidP="004C6F94"/>
    <w:p w14:paraId="6FFDE6E1" w14:textId="77777777" w:rsidR="004C6F94" w:rsidRDefault="004C6F94" w:rsidP="004C6F94"/>
    <w:p w14:paraId="7A8F2B56" w14:textId="15459D7D" w:rsidR="004C6F94" w:rsidRPr="004C6F94" w:rsidRDefault="004C6F94" w:rsidP="004C6F94">
      <w:pPr>
        <w:rPr>
          <w:b/>
          <w:bCs/>
          <w:u w:val="single"/>
        </w:rPr>
      </w:pPr>
      <w:r w:rsidRPr="004C6F94">
        <w:rPr>
          <w:b/>
          <w:bCs/>
          <w:u w:val="single"/>
        </w:rPr>
        <w:t>Configuring MinIO Client</w:t>
      </w:r>
    </w:p>
    <w:p w14:paraId="4F1F8CFC" w14:textId="77777777" w:rsidR="004C6F94" w:rsidRDefault="004C6F94" w:rsidP="004C6F94">
      <w:r>
        <w:t>Configure the MinIO Client with your MinIO server details:</w:t>
      </w:r>
    </w:p>
    <w:p w14:paraId="63A83988" w14:textId="151BE104" w:rsidR="004C6F94" w:rsidRDefault="004C6F94" w:rsidP="004C6F94">
      <w:r>
        <w:t xml:space="preserve">&gt;&gt; </w:t>
      </w:r>
      <w:r>
        <w:t xml:space="preserve">mc alias set </w:t>
      </w:r>
      <w:proofErr w:type="spellStart"/>
      <w:r>
        <w:t>minio</w:t>
      </w:r>
      <w:proofErr w:type="spellEnd"/>
      <w:r>
        <w:t xml:space="preserve"> http://&lt;minio-server-ip&gt;:9000 &lt;MINIO_ACCESS_KEY&gt; &lt;MINIO_SECRET_KEY&gt;</w:t>
      </w:r>
    </w:p>
    <w:p w14:paraId="47B40D51" w14:textId="77777777" w:rsidR="004C6F94" w:rsidRDefault="004C6F94" w:rsidP="004C6F94"/>
    <w:p w14:paraId="616FC061" w14:textId="77777777" w:rsidR="004C6F94" w:rsidRDefault="004C6F94" w:rsidP="004C6F94"/>
    <w:p w14:paraId="17342EEB" w14:textId="71B7C553" w:rsidR="004C6F94" w:rsidRPr="004C6F94" w:rsidRDefault="004C6F94" w:rsidP="004C6F94">
      <w:pPr>
        <w:rPr>
          <w:b/>
          <w:bCs/>
          <w:sz w:val="24"/>
          <w:szCs w:val="24"/>
          <w:u w:val="single"/>
        </w:rPr>
      </w:pPr>
      <w:r w:rsidRPr="004C6F94">
        <w:rPr>
          <w:b/>
          <w:bCs/>
          <w:sz w:val="24"/>
          <w:szCs w:val="24"/>
          <w:u w:val="single"/>
        </w:rPr>
        <w:t>Data Transfer Process</w:t>
      </w:r>
    </w:p>
    <w:p w14:paraId="2B0B364E" w14:textId="69941A09" w:rsidR="004C6F94" w:rsidRDefault="004C6F94" w:rsidP="004C6F94">
      <w:r w:rsidRPr="004C6F94">
        <w:rPr>
          <w:b/>
          <w:bCs/>
        </w:rPr>
        <w:t>Step 1</w:t>
      </w:r>
      <w:r>
        <w:t>: Sync Data from S3 to Local Machine</w:t>
      </w:r>
    </w:p>
    <w:p w14:paraId="682F0B07" w14:textId="77777777" w:rsidR="004C6F94" w:rsidRDefault="004C6F94" w:rsidP="004C6F94"/>
    <w:p w14:paraId="6FC6EA53" w14:textId="77777777" w:rsidR="004C6F94" w:rsidRDefault="004C6F94" w:rsidP="004C6F94">
      <w:r>
        <w:t>First, sync the data from AWS S3 to your local machine:</w:t>
      </w:r>
    </w:p>
    <w:p w14:paraId="3D1869BD" w14:textId="77777777" w:rsidR="004C6F94" w:rsidRDefault="004C6F94" w:rsidP="004C6F94"/>
    <w:p w14:paraId="69B6F3E5" w14:textId="78040C55" w:rsidR="004C6F94" w:rsidRDefault="004C6F94" w:rsidP="004C6F94">
      <w:r>
        <w:t xml:space="preserve">&gt;&gt; </w:t>
      </w:r>
      <w:proofErr w:type="spellStart"/>
      <w:r>
        <w:t>aws</w:t>
      </w:r>
      <w:proofErr w:type="spellEnd"/>
      <w:r>
        <w:t xml:space="preserve"> s3 sync s3://&lt;source-s3-bucket&gt; /path/to/local/directory</w:t>
      </w:r>
    </w:p>
    <w:p w14:paraId="2AB78836" w14:textId="77777777" w:rsidR="004C6F94" w:rsidRDefault="004C6F94" w:rsidP="004C6F94"/>
    <w:p w14:paraId="5DF1484C" w14:textId="77777777" w:rsidR="004C6F94" w:rsidRPr="004C6F94" w:rsidRDefault="004C6F94" w:rsidP="004C6F94">
      <w:pPr>
        <w:rPr>
          <w:b/>
          <w:bCs/>
        </w:rPr>
      </w:pPr>
    </w:p>
    <w:p w14:paraId="0C6F6CCB" w14:textId="4E5A1F3A" w:rsidR="004C6F94" w:rsidRDefault="004C6F94" w:rsidP="004C6F94">
      <w:r w:rsidRPr="004C6F94">
        <w:rPr>
          <w:b/>
          <w:bCs/>
        </w:rPr>
        <w:t>Step 2</w:t>
      </w:r>
      <w:r>
        <w:t>: Sync Data from Local Machine to MinIO Bucket</w:t>
      </w:r>
    </w:p>
    <w:p w14:paraId="7DF2A473" w14:textId="77777777" w:rsidR="004C6F94" w:rsidRDefault="004C6F94" w:rsidP="004C6F94">
      <w:r>
        <w:t>Next, sync the data from the local machine to the MinIO bucket:</w:t>
      </w:r>
    </w:p>
    <w:p w14:paraId="609BC2B7" w14:textId="77777777" w:rsidR="004C6F94" w:rsidRDefault="004C6F94" w:rsidP="004C6F94"/>
    <w:p w14:paraId="0D52B10C" w14:textId="668F3B87" w:rsidR="004C6F94" w:rsidRDefault="004C6F94" w:rsidP="004C6F94">
      <w:r>
        <w:t xml:space="preserve">&gt;&gt; </w:t>
      </w:r>
      <w:r>
        <w:t xml:space="preserve">mc mirror /path/to/local/directory </w:t>
      </w:r>
      <w:proofErr w:type="spellStart"/>
      <w:r>
        <w:t>minio</w:t>
      </w:r>
      <w:proofErr w:type="spellEnd"/>
      <w:r>
        <w:t>/&lt;</w:t>
      </w:r>
      <w:proofErr w:type="spellStart"/>
      <w:r>
        <w:t>minio</w:t>
      </w:r>
      <w:proofErr w:type="spellEnd"/>
      <w:r>
        <w:t>-bucket-name&gt;</w:t>
      </w:r>
    </w:p>
    <w:p w14:paraId="385EC365" w14:textId="77777777" w:rsidR="004C6F94" w:rsidRDefault="004C6F94" w:rsidP="004C6F94"/>
    <w:p w14:paraId="267ACFB6" w14:textId="77777777" w:rsidR="004C6F94" w:rsidRDefault="004C6F94" w:rsidP="004C6F94"/>
    <w:sectPr w:rsidR="004C6F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0MDQ2MTQ0NzGwNDBR0lEKTi0uzszPAykwrAUAfm7XUSwAAAA="/>
  </w:docVars>
  <w:rsids>
    <w:rsidRoot w:val="004C6F94"/>
    <w:rsid w:val="004C6F94"/>
    <w:rsid w:val="009046C5"/>
    <w:rsid w:val="009C3649"/>
    <w:rsid w:val="00A9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BB0D3"/>
  <w15:chartTrackingRefBased/>
  <w15:docId w15:val="{4F52275F-B7A5-4C9A-B203-DCD56073D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46</Words>
  <Characters>1407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Gangurde</dc:creator>
  <cp:keywords/>
  <dc:description/>
  <cp:lastModifiedBy>Swapnil Gangurde</cp:lastModifiedBy>
  <cp:revision>1</cp:revision>
  <dcterms:created xsi:type="dcterms:W3CDTF">2024-07-22T05:55:00Z</dcterms:created>
  <dcterms:modified xsi:type="dcterms:W3CDTF">2024-07-22T06:03:00Z</dcterms:modified>
</cp:coreProperties>
</file>